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8C7CFC">
        <w:trPr>
          <w:trHeight w:val="1085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DD634C6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8C7CFC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8C7CFC">
        <w:trPr>
          <w:trHeight w:val="831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7FAEE159" w:rsidR="0004192A" w:rsidRPr="0004192A" w:rsidRDefault="00B5778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481CE962" w:rsidR="0004192A" w:rsidRPr="0004192A" w:rsidRDefault="00684BF5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GÖRÜNTÜLEME TEKNİKLERİ PROGRAMI</w:t>
            </w:r>
          </w:p>
        </w:tc>
      </w:tr>
      <w:tr w:rsidR="0004192A" w14:paraId="7C97FB86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684BF5" w14:paraId="74095200" w14:textId="77777777" w:rsidTr="007A45A2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04956140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AF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71C096B5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Anatomi ve Fiz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0462A262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56FC2A32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22EB9A88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3940921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212F19E5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082E0FA1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NT101 VE FIZ101</w:t>
            </w:r>
          </w:p>
        </w:tc>
      </w:tr>
      <w:tr w:rsidR="00684BF5" w14:paraId="61458416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3B1AF01" w14:textId="28222A65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1</w:t>
            </w:r>
          </w:p>
        </w:tc>
        <w:tc>
          <w:tcPr>
            <w:tcW w:w="3473" w:type="dxa"/>
            <w:gridSpan w:val="2"/>
            <w:vAlign w:val="center"/>
          </w:tcPr>
          <w:p w14:paraId="22936CB1" w14:textId="41C1364A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emel Mikrobiyoloji</w:t>
            </w:r>
          </w:p>
        </w:tc>
        <w:tc>
          <w:tcPr>
            <w:tcW w:w="517" w:type="dxa"/>
            <w:gridSpan w:val="2"/>
            <w:vAlign w:val="center"/>
          </w:tcPr>
          <w:p w14:paraId="0CBD860A" w14:textId="2C4C874E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5DCBE8E6" w14:textId="0EEF8DAF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72B2B364" w14:textId="171B3DF4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4C98FC7D" w14:textId="0B248925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241B1650" w14:textId="13ADF935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13E98FF1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84BF5" w14:paraId="4EBDEE61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30ED8148" w14:textId="143E128A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3</w:t>
            </w:r>
          </w:p>
        </w:tc>
        <w:tc>
          <w:tcPr>
            <w:tcW w:w="3473" w:type="dxa"/>
            <w:gridSpan w:val="2"/>
            <w:vAlign w:val="center"/>
          </w:tcPr>
          <w:p w14:paraId="22856FC4" w14:textId="2C59F906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Hasta Bakım İlkeleri</w:t>
            </w:r>
          </w:p>
        </w:tc>
        <w:tc>
          <w:tcPr>
            <w:tcW w:w="517" w:type="dxa"/>
            <w:gridSpan w:val="2"/>
            <w:vAlign w:val="center"/>
          </w:tcPr>
          <w:p w14:paraId="741D660D" w14:textId="12B31A33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26E0F53D" w14:textId="7C00C0C9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F2CEA06" w14:textId="43F0C9F1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vAlign w:val="center"/>
          </w:tcPr>
          <w:p w14:paraId="191A98E3" w14:textId="07800430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vAlign w:val="center"/>
          </w:tcPr>
          <w:p w14:paraId="2C67F27D" w14:textId="552D4C8D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7FFFECF7" w:rsidR="00684BF5" w:rsidRPr="00896C2D" w:rsidRDefault="00684BF5" w:rsidP="00684BF5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84BF5" w14:paraId="295C37B8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1C09D68" w14:textId="0A3AF43F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473" w:type="dxa"/>
            <w:gridSpan w:val="2"/>
            <w:vAlign w:val="center"/>
          </w:tcPr>
          <w:p w14:paraId="25635CD3" w14:textId="0647DEA5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Genel Farmakoloji</w:t>
            </w:r>
          </w:p>
        </w:tc>
        <w:tc>
          <w:tcPr>
            <w:tcW w:w="517" w:type="dxa"/>
            <w:gridSpan w:val="2"/>
            <w:vAlign w:val="center"/>
          </w:tcPr>
          <w:p w14:paraId="6FECCD69" w14:textId="0E3516B8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A912F46" w14:textId="25B53BDB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5ECF93A1" w14:textId="34C5FE13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5C5F6359" w14:textId="2AB0FD9D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527341B2" w14:textId="62FE3A4A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5150BACA" w:rsidR="00684BF5" w:rsidRPr="00896C2D" w:rsidRDefault="00684BF5" w:rsidP="00684BF5">
            <w:pPr>
              <w:jc w:val="left"/>
              <w:rPr>
                <w:rFonts w:cs="Times New Roman"/>
                <w:sz w:val="28"/>
                <w:szCs w:val="28"/>
              </w:rPr>
            </w:pPr>
            <w:r w:rsidRPr="00B85371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GT217</w:t>
            </w:r>
          </w:p>
        </w:tc>
      </w:tr>
      <w:tr w:rsidR="00684BF5" w14:paraId="728FF305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51D2473D" w14:textId="54DD359D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7</w:t>
            </w:r>
          </w:p>
        </w:tc>
        <w:tc>
          <w:tcPr>
            <w:tcW w:w="3473" w:type="dxa"/>
            <w:gridSpan w:val="2"/>
            <w:vAlign w:val="center"/>
          </w:tcPr>
          <w:p w14:paraId="0B03CE3F" w14:textId="30F0E47E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Biyokimya</w:t>
            </w:r>
          </w:p>
        </w:tc>
        <w:tc>
          <w:tcPr>
            <w:tcW w:w="517" w:type="dxa"/>
            <w:gridSpan w:val="2"/>
            <w:vAlign w:val="center"/>
          </w:tcPr>
          <w:p w14:paraId="2C0C0D9F" w14:textId="247A82CD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5735238" w14:textId="0AF8C1D3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42616CC" w14:textId="04307CD8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4454B88" w14:textId="53321EFE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16F5575" w14:textId="44DBDCC6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6F4BD51F" w:rsidR="00684BF5" w:rsidRPr="00896C2D" w:rsidRDefault="00684BF5" w:rsidP="00684BF5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84BF5" w14:paraId="0AEE319B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76B0346" w14:textId="5AF35A5B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9</w:t>
            </w:r>
          </w:p>
        </w:tc>
        <w:tc>
          <w:tcPr>
            <w:tcW w:w="3473" w:type="dxa"/>
            <w:gridSpan w:val="2"/>
            <w:vAlign w:val="center"/>
          </w:tcPr>
          <w:p w14:paraId="7F696307" w14:textId="72D30EBB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ıbbi Terminoloji</w:t>
            </w:r>
          </w:p>
        </w:tc>
        <w:tc>
          <w:tcPr>
            <w:tcW w:w="517" w:type="dxa"/>
            <w:gridSpan w:val="2"/>
            <w:vAlign w:val="center"/>
          </w:tcPr>
          <w:p w14:paraId="0908F224" w14:textId="7A25C541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373E0673" w14:textId="14903C8A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618A4C88" w14:textId="51A29AEB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1A6E6AF" w14:textId="2A6DA945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AEC82EB" w14:textId="3FD73FBF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7BA8A442" w:rsidR="00684BF5" w:rsidRPr="00896C2D" w:rsidRDefault="00684BF5" w:rsidP="00442CB4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442CB4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</w:t>
            </w:r>
            <w:bookmarkStart w:id="0" w:name="_GoBack"/>
            <w:bookmarkEnd w:id="0"/>
            <w:r w:rsidR="00442CB4">
              <w:rPr>
                <w:rFonts w:eastAsia="Times New Roman" w:cs="Times New Roman"/>
                <w:color w:val="000000"/>
                <w:sz w:val="20"/>
                <w:lang w:eastAsia="tr-TR"/>
              </w:rPr>
              <w:t>TGT113</w:t>
            </w:r>
          </w:p>
        </w:tc>
      </w:tr>
      <w:tr w:rsidR="00684BF5" w14:paraId="21A71EEC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6F0F264E" w14:textId="3B0DC103" w:rsidR="00684BF5" w:rsidRPr="00896C2D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473" w:type="dxa"/>
            <w:gridSpan w:val="2"/>
            <w:vAlign w:val="center"/>
          </w:tcPr>
          <w:p w14:paraId="333D6178" w14:textId="22E5C0BE" w:rsidR="00684BF5" w:rsidRPr="00896C2D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17" w:type="dxa"/>
            <w:gridSpan w:val="2"/>
            <w:vAlign w:val="center"/>
          </w:tcPr>
          <w:p w14:paraId="54D0F80F" w14:textId="63200AC5" w:rsidR="00684BF5" w:rsidRPr="00896C2D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FC92B84" w14:textId="4CD5C189" w:rsidR="00684BF5" w:rsidRPr="00896C2D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433" w:type="dxa"/>
            <w:gridSpan w:val="2"/>
            <w:vAlign w:val="center"/>
          </w:tcPr>
          <w:p w14:paraId="13975F84" w14:textId="361ED934" w:rsidR="00684BF5" w:rsidRPr="00896C2D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31380878" w14:textId="0CF6389B" w:rsidR="00684BF5" w:rsidRPr="00896C2D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975" w:type="dxa"/>
            <w:gridSpan w:val="2"/>
            <w:vAlign w:val="center"/>
          </w:tcPr>
          <w:p w14:paraId="4DA9C24D" w14:textId="2B5FC446" w:rsidR="00684BF5" w:rsidRPr="00896C2D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048FF498" w14:textId="78A0B7B3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4BF5" w14:paraId="2CBB8F0C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44C0267F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4BF5" w14:paraId="4E955F68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789F232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1A91A94F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4BF5" w14:paraId="686FBEA3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4A071970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C7CFC" w14:paraId="014D060D" w14:textId="77777777" w:rsidTr="008C7CFC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93C29C" w14:textId="164CAEF5" w:rsidR="008C7CFC" w:rsidRPr="008C7CFC" w:rsidRDefault="008C7CFC" w:rsidP="008C7CFC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8C7CFC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458139" w14:textId="46677317" w:rsidR="008C7CFC" w:rsidRPr="008C7CFC" w:rsidRDefault="008C7CFC" w:rsidP="00684BF5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1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1A7B2527" w14:textId="77777777" w:rsidR="008C7CFC" w:rsidRPr="009E6ED7" w:rsidRDefault="008C7CFC" w:rsidP="00684BF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84BF5" w14:paraId="119899B8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684BF5" w:rsidRPr="0004192A" w:rsidRDefault="00684BF5" w:rsidP="00684BF5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684BF5" w:rsidRPr="0004192A" w:rsidRDefault="00684BF5" w:rsidP="00684BF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684BF5" w:rsidRPr="0004192A" w:rsidRDefault="00684BF5" w:rsidP="00684BF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684BF5" w:rsidRPr="0004192A" w:rsidRDefault="00684BF5" w:rsidP="00684BF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684BF5" w:rsidRPr="0004192A" w:rsidRDefault="00684BF5" w:rsidP="00684BF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684BF5" w:rsidRPr="0004192A" w:rsidRDefault="00684BF5" w:rsidP="00684BF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</w:p>
        </w:tc>
      </w:tr>
      <w:tr w:rsidR="00684BF5" w:rsidRPr="0004192A" w14:paraId="6A0F417B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5C22B8BF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682CBECA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 Ekipmanlarının Kullanımı ve Bakımı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65366C8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6B91780D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0A147AF4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58C1FF41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766E3007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6068D7CB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84BF5" w:rsidRPr="0004192A" w14:paraId="553BFD7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1D53423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377A5070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686866EF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616968F9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56964292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7EAE419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65FE1A98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69FC96F4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84BF5" w:rsidRPr="0004192A" w14:paraId="78916D8C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27BD7AD7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0F8D1554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proofErr w:type="spellStart"/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Nefroloji</w:t>
            </w:r>
            <w:proofErr w:type="spellEnd"/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408CC0C5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1C6B38F4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4A3E20B4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0FD4B733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05262417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7000AFC8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84BF5" w:rsidRPr="0004192A" w14:paraId="54598945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684BF5" w:rsidRPr="001D462A" w:rsidRDefault="00684BF5" w:rsidP="00684B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684BF5" w:rsidRPr="001D462A" w:rsidRDefault="00684BF5" w:rsidP="00684B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09B7222F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4BF5" w:rsidRPr="0004192A" w14:paraId="4225EDF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51A71CF8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4BF5" w:rsidRPr="0004192A" w14:paraId="7A807D8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130F4344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4BF5" w:rsidRPr="0004192A" w14:paraId="064D145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797F3F98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06D4094C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24E48375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4B945421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84BF5" w:rsidRPr="0004192A" w14:paraId="37A93B9B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10975A2E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 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684BF5" w:rsidRPr="0012032D" w:rsidRDefault="00684BF5" w:rsidP="00684B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684BF5" w:rsidRPr="0012032D" w:rsidRDefault="00684BF5" w:rsidP="00684B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146C5A52" w:rsidR="00684BF5" w:rsidRPr="0004192A" w:rsidRDefault="00684BF5" w:rsidP="00684B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8C7CFC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C7CFC" w:rsidRPr="0004192A" w14:paraId="241D1E6C" w14:textId="77777777" w:rsidTr="008C7CFC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F09D65" w14:textId="77AC9CBF" w:rsidR="008C7CFC" w:rsidRPr="0012032D" w:rsidRDefault="008C7CFC" w:rsidP="008C7CFC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8C7CFC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B248AA" w14:textId="6FC85A99" w:rsidR="008C7CFC" w:rsidRPr="008C7CFC" w:rsidRDefault="008C7CFC" w:rsidP="008C7CFC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8C7CFC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49A723B" w14:textId="77777777" w:rsidR="008C7CFC" w:rsidRPr="009E6ED7" w:rsidRDefault="008C7CFC" w:rsidP="008C7CF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C7CFC" w:rsidRPr="0004192A" w14:paraId="0B1AC06C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8C7CFC" w:rsidRPr="0004192A" w:rsidRDefault="008C7CFC" w:rsidP="008C7CFC">
            <w:pPr>
              <w:jc w:val="left"/>
              <w:rPr>
                <w:sz w:val="20"/>
                <w:szCs w:val="20"/>
              </w:rPr>
            </w:pPr>
          </w:p>
        </w:tc>
      </w:tr>
      <w:tr w:rsidR="008C7CFC" w:rsidRPr="0004192A" w14:paraId="340CFBB7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682DCE2" w:rsidR="008C7CFC" w:rsidRPr="001D462A" w:rsidRDefault="008C7CFC" w:rsidP="008C7CFC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917F6F" w:rsidR="008C7CFC" w:rsidRPr="001D462A" w:rsidRDefault="008C7CFC" w:rsidP="008C7CFC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Hastalıklar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7152648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84C42C8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E79F9C9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9CEECAF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62B2798F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89325B9" w:rsidR="008C7CFC" w:rsidRPr="0004192A" w:rsidRDefault="008C7CFC" w:rsidP="008C7CF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30A8E057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04C0C5C8" w:rsidR="008C7CFC" w:rsidRPr="001D462A" w:rsidRDefault="008C7CFC" w:rsidP="008C7CFC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352F095F" w:rsidR="008C7CFC" w:rsidRPr="001D462A" w:rsidRDefault="008C7CFC" w:rsidP="008C7CFC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B21A4DF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64142898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13C276C1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7AE4440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1050C0B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9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060442B8" w:rsidR="008C7CFC" w:rsidRPr="0004192A" w:rsidRDefault="008C7CFC" w:rsidP="008C7CF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55089B56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27044C6" w:rsidR="008C7CFC" w:rsidRPr="001D462A" w:rsidRDefault="008C7CFC" w:rsidP="008C7CFC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</w:t>
            </w:r>
            <w:r>
              <w:rPr>
                <w:color w:val="000000"/>
                <w:sz w:val="20"/>
              </w:rPr>
              <w:t>S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234213D8" w:rsidR="008C7CFC" w:rsidRPr="001D462A" w:rsidRDefault="008C7CFC" w:rsidP="008C7CFC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51E0EC59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44BCAC70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724C4FFF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1A7EE0A6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25088CAD" w:rsidR="008C7CFC" w:rsidRPr="001D462A" w:rsidRDefault="008C7CFC" w:rsidP="008C7CFC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0E4D45AE" w:rsidR="008C7CFC" w:rsidRPr="0004192A" w:rsidRDefault="008C7CFC" w:rsidP="008C7CF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77AAF97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30840732" w:rsidR="008C7CFC" w:rsidRDefault="008C7CFC" w:rsidP="008C7CFC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40DC88F5" w:rsidR="008C7CFC" w:rsidRPr="001A0B74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CC42C27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61DB2188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2314DAE0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733F4E81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2E8B335B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3AAD73D4" w:rsidR="008C7CFC" w:rsidRDefault="008C7CFC" w:rsidP="008C7CFC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52716A35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861B18" w14:textId="2B416016" w:rsidR="008C7CFC" w:rsidRDefault="008C7CFC" w:rsidP="008C7CFC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CA36C4" w14:textId="060FFE31" w:rsidR="008C7CFC" w:rsidRPr="001A0B74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A3EF3F" w14:textId="2E975B3E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1E08E6" w14:textId="7F943143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481E32" w14:textId="7332CC13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BB384F" w14:textId="7ECBF51A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6C07DE" w14:textId="7186DE8D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7688F9" w14:textId="5E14CE04" w:rsidR="008C7CFC" w:rsidRPr="009E1210" w:rsidRDefault="008C7CFC" w:rsidP="008C7CF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32E4AD2A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10D8B" w14:textId="5F3066F6" w:rsidR="008C7CFC" w:rsidRDefault="008C7CFC" w:rsidP="008C7CFC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B187C7" w14:textId="5EEAE0B4" w:rsidR="008C7CFC" w:rsidRPr="001A0B74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B2C7EB" w14:textId="73BB4476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C480E" w14:textId="723E525C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551814" w14:textId="5BEA780D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898CB0" w14:textId="4D0C6277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E6F21C" w14:textId="6F2A3D9A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E30286" w14:textId="428A3CFF" w:rsidR="008C7CFC" w:rsidRPr="009E1210" w:rsidRDefault="008C7CFC" w:rsidP="008C7CF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C7CFC" w:rsidRPr="0004192A" w14:paraId="58A91A19" w14:textId="77777777" w:rsidTr="00414618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59A631" w14:textId="37A5C977" w:rsidR="008C7CFC" w:rsidRPr="001A0B74" w:rsidRDefault="008C7CFC" w:rsidP="008C7CFC">
            <w:pPr>
              <w:jc w:val="right"/>
              <w:rPr>
                <w:color w:val="000000"/>
                <w:sz w:val="20"/>
                <w:szCs w:val="20"/>
              </w:rPr>
            </w:pPr>
            <w:r w:rsidRPr="008C7CFC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9B5DC7" w14:textId="0FE1922C" w:rsidR="008C7CFC" w:rsidRPr="008C7CFC" w:rsidRDefault="008C7CFC" w:rsidP="008C7CFC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8C7CFC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6959DD" w14:textId="77777777" w:rsidR="008C7CFC" w:rsidRPr="009E1210" w:rsidRDefault="008C7CFC" w:rsidP="008C7C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C7CFC" w:rsidRPr="0004192A" w14:paraId="6B2A38F9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8C7CFC" w:rsidRPr="0004192A" w:rsidRDefault="008C7CFC" w:rsidP="008C7CFC">
            <w:pPr>
              <w:jc w:val="left"/>
              <w:rPr>
                <w:sz w:val="20"/>
                <w:szCs w:val="20"/>
              </w:rPr>
            </w:pPr>
          </w:p>
        </w:tc>
      </w:tr>
      <w:tr w:rsidR="008C7CFC" w:rsidRPr="0004192A" w14:paraId="6CF5F606" w14:textId="77777777" w:rsidTr="00C52096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44F2F5D4" w:rsidR="008C7CFC" w:rsidRPr="001D462A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37CD9DD5" w:rsidR="008C7CFC" w:rsidRPr="001D462A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 Hastalarında Rehabili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662CC9B8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5F4393C6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3E88FD67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86E3688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272EB847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4CD6397" w:rsidR="008C7CFC" w:rsidRPr="004A5456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50A89032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46605076" w:rsidR="008C7CFC" w:rsidRPr="001D462A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7FBA272" w:rsidR="008C7CFC" w:rsidRPr="001D462A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0B93D89E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2F32EBD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54597F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FB62EDD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39613A69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13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C251202" w:rsidR="008C7CFC" w:rsidRPr="004A5456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60D6CF71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620A9600" w:rsidR="008C7CFC" w:rsidRPr="001D462A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4B295F42" w:rsidR="008C7CFC" w:rsidRPr="001D462A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Böbrek Hastalarında Beslenme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CBA1D6" w14:textId="0D3837FA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0C75B1" w14:textId="40C832DC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BF72A" w14:textId="5B53EEDF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60DBA" w14:textId="3DFFCFC2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981FE" w14:textId="19D20ACA" w:rsidR="008C7CFC" w:rsidRPr="001D462A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2D0D773" w:rsidR="008C7CFC" w:rsidRPr="004A5456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1893BDBB" w14:textId="77777777" w:rsidTr="008C7CFC">
        <w:trPr>
          <w:trHeight w:val="442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24EBB362" w:rsidR="008C7CFC" w:rsidRPr="004A5456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549AC25" w:rsidR="008C7CFC" w:rsidRPr="001A0B74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379F653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10934FBD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452FAD04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08179532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EEFF321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13C892B9" w:rsidR="008C7CFC" w:rsidRPr="004A5456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09BD3115" w14:textId="77777777" w:rsidTr="008C7CFC">
        <w:trPr>
          <w:trHeight w:val="442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7E1B0B" w14:textId="10B18586" w:rsidR="008C7CFC" w:rsidRPr="004A5456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E04253" w14:textId="055C0FA5" w:rsidR="008C7CFC" w:rsidRPr="001A0B74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5D2F04" w14:textId="37D0D5A1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E15D27" w14:textId="61A04D2A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BFA3EC" w14:textId="5DBD2FA1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046DD" w14:textId="3DD9187E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AB539D" w14:textId="4C8D6DEB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B3AB3D" w14:textId="68BEA989" w:rsidR="008C7CFC" w:rsidRPr="009E1210" w:rsidRDefault="008C7CFC" w:rsidP="008C7CF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C7CFC" w:rsidRPr="0004192A" w14:paraId="5780D61A" w14:textId="77777777" w:rsidTr="008C7CFC">
        <w:trPr>
          <w:trHeight w:val="442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69C1AD" w14:textId="757ACC73" w:rsidR="008C7CFC" w:rsidRPr="004A5456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804CE" w14:textId="03025643" w:rsidR="008C7CFC" w:rsidRPr="001A0B74" w:rsidRDefault="008C7CFC" w:rsidP="008C7CF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1D2F73" w14:textId="0BB3ECD5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B215BD" w14:textId="10916C78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F8A7AA" w14:textId="35FAEDD5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44DA7C" w14:textId="7682E273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7E9A95" w14:textId="163644AD" w:rsidR="008C7CFC" w:rsidRPr="001A0B74" w:rsidRDefault="008C7CFC" w:rsidP="008C7CF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FD24FD" w14:textId="3AF54DBB" w:rsidR="008C7CFC" w:rsidRPr="009E1210" w:rsidRDefault="008C7CFC" w:rsidP="008C7CF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C7CFC" w:rsidRPr="0004192A" w14:paraId="3743AA55" w14:textId="77777777" w:rsidTr="005176DD">
        <w:trPr>
          <w:trHeight w:val="442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FF9DDB" w14:textId="4E35A68A" w:rsidR="008C7CFC" w:rsidRPr="001A0B74" w:rsidRDefault="008C7CFC" w:rsidP="008C7CFC">
            <w:pPr>
              <w:jc w:val="right"/>
              <w:rPr>
                <w:color w:val="000000"/>
                <w:sz w:val="20"/>
                <w:szCs w:val="20"/>
              </w:rPr>
            </w:pPr>
            <w:r w:rsidRPr="008C7CFC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0F2EF4" w14:textId="4E79DE8D" w:rsidR="008C7CFC" w:rsidRPr="008C7CFC" w:rsidRDefault="008C7CFC" w:rsidP="008C7CFC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88F5A0" w14:textId="77777777" w:rsidR="008C7CFC" w:rsidRPr="009E1210" w:rsidRDefault="008C7CFC" w:rsidP="008C7C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C7CFC" w:rsidRPr="0004192A" w14:paraId="17D24AEB" w14:textId="77777777" w:rsidTr="00896C2D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39757D8A" w:rsidR="008C7CFC" w:rsidRPr="001D0B4F" w:rsidRDefault="008C7CFC" w:rsidP="008C7CFC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8C7CFC" w:rsidRPr="0004192A" w:rsidRDefault="008C7CFC" w:rsidP="008C7C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8C7CFC" w:rsidRPr="0004192A" w:rsidRDefault="008C7CFC" w:rsidP="008C7CFC">
            <w:pPr>
              <w:jc w:val="left"/>
              <w:rPr>
                <w:sz w:val="20"/>
                <w:szCs w:val="20"/>
              </w:rPr>
            </w:pPr>
          </w:p>
        </w:tc>
      </w:tr>
      <w:tr w:rsidR="008C7CFC" w:rsidRPr="009E1210" w14:paraId="51920251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15B70B73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8121E" w14:textId="2A3F027C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4E4F225E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4CE64963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399A419E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6DD41E64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D9ED3EA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8C7CFC" w:rsidRPr="00C52096" w:rsidRDefault="008C7CFC" w:rsidP="008C7CF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C7CFC" w:rsidRPr="009E1210" w14:paraId="37AE996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134C64C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0A8290C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E3BB096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52F254D1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35ACA62D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3B6FD46E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4C354FC2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8C7CFC" w:rsidRPr="00C52096" w:rsidRDefault="008C7CFC" w:rsidP="008C7CF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C7CFC" w:rsidRPr="009E1210" w14:paraId="3DC9FCD5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3441B07A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571BFA7B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ulaşıcı Hastalıklar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6765296E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2EF35E9E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9819E54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0CA3C892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02524A88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8C7CFC" w:rsidRPr="00C52096" w:rsidRDefault="008C7CFC" w:rsidP="008C7CF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C7CFC" w:rsidRPr="009E1210" w14:paraId="495EDA2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A01ED71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26FEDE13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1A9A371A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29409CC4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ECAC726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446BC45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18B17724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8C7CFC" w:rsidRPr="00C52096" w:rsidRDefault="008C7CFC" w:rsidP="008C7CF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C7CFC" w:rsidRPr="009E1210" w14:paraId="663887AD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6B344BE9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I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50510D73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emel İmmü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507DCC85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051BD8B2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1854D7FE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09EEEF03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2E54015C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D815C" w14:textId="3DCF7206" w:rsidR="008C7CFC" w:rsidRPr="00C52096" w:rsidRDefault="008C7CFC" w:rsidP="008C7CF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C7CFC" w:rsidRPr="009E1210" w14:paraId="6A64135C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67C4F3E5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C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09CD915B" w:rsidR="008C7CFC" w:rsidRPr="00C52096" w:rsidRDefault="008C7CFC" w:rsidP="008C7C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iyomedikal Cihaz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2E4DF885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0043E375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4779AA83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218F4779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10B5B3B1" w:rsidR="008C7CFC" w:rsidRPr="00C52096" w:rsidRDefault="008C7CFC" w:rsidP="008C7C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4ABEB" w14:textId="5A561F14" w:rsidR="008C7CFC" w:rsidRPr="00C52096" w:rsidRDefault="008C7CFC" w:rsidP="008C7CF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28FCD9F2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D462A">
        <w:rPr>
          <w:rFonts w:cs="Times New Roman"/>
          <w:sz w:val="20"/>
          <w:szCs w:val="20"/>
        </w:rPr>
        <w:t>Diyaliz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5D67451B" w14:textId="77777777" w:rsidR="008C7CFC" w:rsidRDefault="008C7CFC" w:rsidP="008C7CFC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5DD30BC7" w14:textId="77777777" w:rsidR="008C7CFC" w:rsidRDefault="008C7CFC" w:rsidP="008C7CFC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0477AB83" w14:textId="77777777" w:rsidR="008C7CFC" w:rsidRPr="00E93BAE" w:rsidRDefault="008C7CFC" w:rsidP="008C7CFC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9F55BF" w14:textId="77777777" w:rsidR="00CD0394" w:rsidRDefault="00CD0394" w:rsidP="0004192A">
      <w:pPr>
        <w:spacing w:after="0" w:line="240" w:lineRule="auto"/>
      </w:pPr>
      <w:r>
        <w:separator/>
      </w:r>
    </w:p>
  </w:endnote>
  <w:endnote w:type="continuationSeparator" w:id="0">
    <w:p w14:paraId="3573A8BB" w14:textId="77777777" w:rsidR="00CD0394" w:rsidRDefault="00CD0394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1C5" w14:textId="77777777" w:rsidR="00C817F7" w:rsidRDefault="00C817F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577CD" w14:textId="77777777" w:rsidR="00C817F7" w:rsidRDefault="00C817F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60E9" w14:textId="77777777" w:rsidR="00C817F7" w:rsidRDefault="00C817F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87CF44" w14:textId="77777777" w:rsidR="00CD0394" w:rsidRDefault="00CD0394" w:rsidP="0004192A">
      <w:pPr>
        <w:spacing w:after="0" w:line="240" w:lineRule="auto"/>
      </w:pPr>
      <w:r>
        <w:separator/>
      </w:r>
    </w:p>
  </w:footnote>
  <w:footnote w:type="continuationSeparator" w:id="0">
    <w:p w14:paraId="023C6389" w14:textId="77777777" w:rsidR="00CD0394" w:rsidRDefault="00CD0394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89120" w14:textId="77777777" w:rsidR="00C817F7" w:rsidRDefault="00C817F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0AB14313" w:rsidR="0004192A" w:rsidRPr="0004192A" w:rsidRDefault="00C817F7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6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D462A">
      <w:rPr>
        <w:rFonts w:eastAsia="Calibri" w:cs="Times New Roman"/>
      </w:rPr>
      <w:t>Diyaliz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71902" w14:textId="77777777" w:rsidR="00C817F7" w:rsidRDefault="00C817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B1053"/>
    <w:rsid w:val="0011431C"/>
    <w:rsid w:val="0012032D"/>
    <w:rsid w:val="00165EA8"/>
    <w:rsid w:val="001974C3"/>
    <w:rsid w:val="001A0B74"/>
    <w:rsid w:val="001C47B4"/>
    <w:rsid w:val="001D462A"/>
    <w:rsid w:val="002033D8"/>
    <w:rsid w:val="002136D5"/>
    <w:rsid w:val="00227360"/>
    <w:rsid w:val="00263063"/>
    <w:rsid w:val="0027089D"/>
    <w:rsid w:val="002B7109"/>
    <w:rsid w:val="002F1288"/>
    <w:rsid w:val="002F3795"/>
    <w:rsid w:val="003302DC"/>
    <w:rsid w:val="00360858"/>
    <w:rsid w:val="003A3239"/>
    <w:rsid w:val="003E50B0"/>
    <w:rsid w:val="003F4FAF"/>
    <w:rsid w:val="004012F7"/>
    <w:rsid w:val="0040513D"/>
    <w:rsid w:val="00406530"/>
    <w:rsid w:val="004147F0"/>
    <w:rsid w:val="004176EE"/>
    <w:rsid w:val="004177DF"/>
    <w:rsid w:val="004368A7"/>
    <w:rsid w:val="00436F78"/>
    <w:rsid w:val="00442CB4"/>
    <w:rsid w:val="004940FE"/>
    <w:rsid w:val="004A5456"/>
    <w:rsid w:val="004B6BED"/>
    <w:rsid w:val="004D1024"/>
    <w:rsid w:val="0050720C"/>
    <w:rsid w:val="00575B7A"/>
    <w:rsid w:val="00575F21"/>
    <w:rsid w:val="00582CBC"/>
    <w:rsid w:val="00587421"/>
    <w:rsid w:val="005A75BC"/>
    <w:rsid w:val="005B0370"/>
    <w:rsid w:val="006420B3"/>
    <w:rsid w:val="00684BF5"/>
    <w:rsid w:val="00730C15"/>
    <w:rsid w:val="00755F43"/>
    <w:rsid w:val="007A0303"/>
    <w:rsid w:val="007A4538"/>
    <w:rsid w:val="007A45A2"/>
    <w:rsid w:val="007E320E"/>
    <w:rsid w:val="007F1C48"/>
    <w:rsid w:val="007F752E"/>
    <w:rsid w:val="00880CEC"/>
    <w:rsid w:val="00896C2D"/>
    <w:rsid w:val="008B2DF3"/>
    <w:rsid w:val="008C7CFC"/>
    <w:rsid w:val="00901663"/>
    <w:rsid w:val="00923D78"/>
    <w:rsid w:val="00923FBB"/>
    <w:rsid w:val="00926227"/>
    <w:rsid w:val="00930D44"/>
    <w:rsid w:val="00943EED"/>
    <w:rsid w:val="00947BDF"/>
    <w:rsid w:val="0095491C"/>
    <w:rsid w:val="009670D9"/>
    <w:rsid w:val="00967D8F"/>
    <w:rsid w:val="0099529C"/>
    <w:rsid w:val="009A3C79"/>
    <w:rsid w:val="009A446E"/>
    <w:rsid w:val="009D2E5E"/>
    <w:rsid w:val="00A52785"/>
    <w:rsid w:val="00AC46FF"/>
    <w:rsid w:val="00AE156C"/>
    <w:rsid w:val="00AE1F99"/>
    <w:rsid w:val="00AF6529"/>
    <w:rsid w:val="00B45366"/>
    <w:rsid w:val="00B5778B"/>
    <w:rsid w:val="00B651DC"/>
    <w:rsid w:val="00B7736A"/>
    <w:rsid w:val="00BA03CA"/>
    <w:rsid w:val="00C17E49"/>
    <w:rsid w:val="00C2731A"/>
    <w:rsid w:val="00C52096"/>
    <w:rsid w:val="00C77F7A"/>
    <w:rsid w:val="00C817F7"/>
    <w:rsid w:val="00C94619"/>
    <w:rsid w:val="00CC4B6F"/>
    <w:rsid w:val="00CD0394"/>
    <w:rsid w:val="00CD201C"/>
    <w:rsid w:val="00D3238B"/>
    <w:rsid w:val="00D330EC"/>
    <w:rsid w:val="00D34D53"/>
    <w:rsid w:val="00D506D8"/>
    <w:rsid w:val="00D57FAC"/>
    <w:rsid w:val="00D62E25"/>
    <w:rsid w:val="00D90F69"/>
    <w:rsid w:val="00D9216E"/>
    <w:rsid w:val="00DA3481"/>
    <w:rsid w:val="00DB42BD"/>
    <w:rsid w:val="00DB4953"/>
    <w:rsid w:val="00DC2FD8"/>
    <w:rsid w:val="00E624B2"/>
    <w:rsid w:val="00E93BAE"/>
    <w:rsid w:val="00EA0B45"/>
    <w:rsid w:val="00EA4BF3"/>
    <w:rsid w:val="00EC3122"/>
    <w:rsid w:val="00ED6D16"/>
    <w:rsid w:val="00EF2F9E"/>
    <w:rsid w:val="00F26ABD"/>
    <w:rsid w:val="00F41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10T07:18:00Z</dcterms:created>
  <dcterms:modified xsi:type="dcterms:W3CDTF">2022-03-04T12:18:00Z</dcterms:modified>
</cp:coreProperties>
</file>